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8d8d2401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8d8d2401-c964-11eb-a85f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5:4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J0lEQVR42s1Wu60DMQwTsgD335Ib6JHUJU2aB0hF3NzZBSHzI7n6a7F+6qyqoA+h39m86nv996wa3SACWchmiWcUCJBgNgd4bKH1Hd6Q+wbf86dVNH0H/FnSzzrQ97GNqjOH3izvKxjk3uziAV5ZXNs5inDNn8qSqCrPjsEFf0JyZWX/7fWNleWXolOyzxvMnyBVnkRe35djOkQOWJ2tX0IgjRrTbPlrRJWHxzVep7ZJiTAP/Oze19MLUuG2v8BWIVkneQtvj6VxgNceRy4s7Zm86H+PY6zyOh9ufAnbZGWft/QUy5xa9/5r1+QJ54vXDX8usG1C/R/MN88O4pnBF/nIZGMPn3u8afeY1J28X3JRzCg5eF85JAqHNekDfYNq/g70+O337h/n03TYqKEhKw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n idaho. Have been having issues with contacting them since 8:00 a.m.</w:t>
      </w:r>
      <w:r>
        <w:t xml:space="preserve"> </w:t>
      </w:r>
      <w:r>
        <w:t xml:space="preserve">no customer service line or ability to look it up online? This is really</w:t>
      </w:r>
      <w:r>
        <w:t xml:space="preserve"> </w:t>
      </w:r>
      <w:r>
        <w:t xml:space="preserve">bizarre and all I'm trying to do is update my address so I can get the</w:t>
      </w:r>
      <w:r>
        <w:t xml:space="preserve"> </w:t>
      </w:r>
      <w:r>
        <w:t xml:space="preserve">phone that I was supposed to two months ago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8d8d2401-c964-11eb-a85f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5:4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8d8d2401-c964-11eb-a85f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8d8d2401-c964-11eb-a85f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8d8d2401</dc:title>
  <dc:creator/>
  <cp:keywords/>
  <dcterms:created xsi:type="dcterms:W3CDTF">2026-05-03T10:45:50Z</dcterms:created>
  <dcterms:modified xsi:type="dcterms:W3CDTF">2026-05-03T10:4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